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043865996"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3BB798C8" w:rsidR="009921A7" w:rsidRPr="006066B9" w:rsidRDefault="00AE4F9E" w:rsidP="004D0DF5">
            <w:pPr>
              <w:spacing w:after="0"/>
              <w:jc w:val="center"/>
              <w:rPr>
                <w:rFonts w:ascii="Arial" w:hAnsi="Arial" w:cs="Arial"/>
              </w:rPr>
            </w:pPr>
            <w:r>
              <w:rPr>
                <w:rStyle w:val="normaltextrun"/>
                <w:rFonts w:ascii="Arial" w:hAnsi="Arial" w:cs="Arial"/>
                <w:color w:val="000000"/>
                <w:shd w:val="clear" w:color="auto" w:fill="FFFFFF"/>
                <w:lang w:val="en-AU"/>
              </w:rPr>
              <w:t>Accounting</w:t>
            </w:r>
            <w:r>
              <w:rPr>
                <w:rStyle w:val="eop"/>
                <w:rFonts w:ascii="Arial" w:hAnsi="Arial" w:cs="Arial"/>
                <w:color w:val="000000"/>
                <w:shd w:val="clear" w:color="auto" w:fill="FFFFFF"/>
              </w:rPr>
              <w:t> </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46C5E67F" w:rsidR="009921A7" w:rsidRPr="006066B9" w:rsidRDefault="00771A29" w:rsidP="004D0DF5">
            <w:pPr>
              <w:spacing w:after="0"/>
              <w:jc w:val="center"/>
              <w:rPr>
                <w:rFonts w:ascii="Arial" w:hAnsi="Arial" w:cs="Arial"/>
              </w:rPr>
            </w:pPr>
            <w:r>
              <w:rPr>
                <w:rFonts w:ascii="Arial" w:hAnsi="Arial" w:cs="Arial"/>
              </w:rPr>
              <w:t>2</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831273525" w:edGrp="everyone" w:colFirst="1" w:colLast="1"/>
            <w:permEnd w:id="1043865996"/>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1675F85E" w:rsidR="009921A7" w:rsidRPr="006066B9" w:rsidRDefault="00771A29" w:rsidP="004D0DF5">
            <w:pPr>
              <w:spacing w:after="0"/>
              <w:jc w:val="center"/>
              <w:rPr>
                <w:rFonts w:ascii="Arial" w:hAnsi="Arial" w:cs="Arial"/>
              </w:rPr>
            </w:pPr>
            <w:r>
              <w:rPr>
                <w:rFonts w:ascii="Arial" w:hAnsi="Arial" w:cs="Arial"/>
              </w:rPr>
              <w:t>91481</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31286064" w:rsidR="009921A7" w:rsidRPr="006066B9" w:rsidRDefault="00771A29" w:rsidP="004D0DF5">
            <w:pPr>
              <w:spacing w:after="0"/>
              <w:jc w:val="center"/>
              <w:rPr>
                <w:rFonts w:ascii="Arial" w:hAnsi="Arial" w:cs="Arial"/>
              </w:rPr>
            </w:pPr>
            <w:r>
              <w:rPr>
                <w:rFonts w:ascii="Arial" w:hAnsi="Arial" w:cs="Arial"/>
              </w:rPr>
              <w:t>2</w:t>
            </w:r>
          </w:p>
        </w:tc>
      </w:tr>
      <w:permEnd w:id="831273525"/>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34CAE67F" w:rsidR="009921A7" w:rsidRPr="006066B9" w:rsidRDefault="00771A29" w:rsidP="009921A7">
            <w:pPr>
              <w:spacing w:after="0"/>
              <w:rPr>
                <w:rFonts w:ascii="Arial" w:hAnsi="Arial" w:cs="Arial"/>
              </w:rPr>
            </w:pPr>
            <w:r>
              <w:rPr>
                <w:rStyle w:val="normaltextrun"/>
                <w:rFonts w:ascii="Arial" w:hAnsi="Arial" w:cs="Arial"/>
                <w:color w:val="000000"/>
                <w:shd w:val="clear" w:color="auto" w:fill="FFFFFF"/>
                <w:lang w:val="en-AU"/>
              </w:rPr>
              <w:t>Demonstrate understanding of a contemporary accounting issue for decision-making</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7506B664" w:rsidR="009921A7" w:rsidRPr="006066B9" w:rsidRDefault="00771A29" w:rsidP="00B72F39">
            <w:pPr>
              <w:spacing w:after="0"/>
              <w:jc w:val="center"/>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66FC463D" w:rsidR="005D40BC" w:rsidRPr="006066B9" w:rsidRDefault="00771A29" w:rsidP="005D40BC">
            <w:pPr>
              <w:spacing w:after="0"/>
              <w:rPr>
                <w:rFonts w:ascii="Arial" w:hAnsi="Arial" w:cs="Arial"/>
                <w:lang w:val="en-GB"/>
              </w:rPr>
            </w:pPr>
            <w:r>
              <w:rPr>
                <w:rStyle w:val="normaltextrun"/>
                <w:rFonts w:ascii="Arial" w:hAnsi="Arial" w:cs="Arial"/>
                <w:color w:val="000000"/>
                <w:shd w:val="clear" w:color="auto" w:fill="FFFFFF"/>
                <w:lang w:val="en-AU"/>
              </w:rPr>
              <w:t>Demonstrate understanding of a contemporary accounting issue for decision-making.</w:t>
            </w:r>
            <w:r>
              <w:rPr>
                <w:rStyle w:val="eop"/>
                <w:rFonts w:ascii="Arial" w:hAnsi="Arial" w:cs="Arial"/>
                <w:color w:val="000000"/>
                <w:shd w:val="clear" w:color="auto" w:fill="FFFFFF"/>
              </w:rPr>
              <w:t> </w:t>
            </w:r>
          </w:p>
        </w:tc>
        <w:tc>
          <w:tcPr>
            <w:tcW w:w="4573" w:type="dxa"/>
            <w:gridSpan w:val="6"/>
          </w:tcPr>
          <w:p w14:paraId="1D93F859" w14:textId="59D0E25F" w:rsidR="005D40BC" w:rsidRPr="006066B9" w:rsidRDefault="00EB58BF" w:rsidP="005D40BC">
            <w:pPr>
              <w:spacing w:after="0"/>
              <w:rPr>
                <w:rFonts w:ascii="Arial" w:hAnsi="Arial" w:cs="Arial"/>
                <w:lang w:val="en-GB"/>
              </w:rPr>
            </w:pPr>
            <w:r>
              <w:rPr>
                <w:rStyle w:val="normaltextrun"/>
                <w:rFonts w:ascii="Arial" w:hAnsi="Arial" w:cs="Arial"/>
                <w:color w:val="000000"/>
                <w:shd w:val="clear" w:color="auto" w:fill="FFFFFF"/>
                <w:lang w:val="en-AU"/>
              </w:rPr>
              <w:t>Demonstrate in-depth understanding of a contemporary accounting issue for decision-making.</w:t>
            </w:r>
            <w:r>
              <w:rPr>
                <w:rStyle w:val="eop"/>
                <w:rFonts w:ascii="Arial" w:hAnsi="Arial" w:cs="Arial"/>
                <w:color w:val="000000"/>
                <w:shd w:val="clear" w:color="auto" w:fill="FFFFFF"/>
              </w:rPr>
              <w:t> </w:t>
            </w:r>
          </w:p>
        </w:tc>
        <w:tc>
          <w:tcPr>
            <w:tcW w:w="5066" w:type="dxa"/>
            <w:gridSpan w:val="3"/>
          </w:tcPr>
          <w:p w14:paraId="50AB3FEE" w14:textId="008235A5" w:rsidR="005D40BC" w:rsidRPr="006066B9" w:rsidRDefault="00EB58BF" w:rsidP="005D40BC">
            <w:pPr>
              <w:spacing w:after="0"/>
              <w:rPr>
                <w:rFonts w:ascii="Arial" w:hAnsi="Arial" w:cs="Arial"/>
                <w:lang w:val="en-GB"/>
              </w:rPr>
            </w:pPr>
            <w:r>
              <w:rPr>
                <w:rStyle w:val="normaltextrun"/>
                <w:rFonts w:ascii="Arial" w:hAnsi="Arial" w:cs="Arial"/>
                <w:color w:val="000000"/>
                <w:shd w:val="clear" w:color="auto" w:fill="FFFFFF"/>
                <w:lang w:val="en-AU"/>
              </w:rPr>
              <w:t>Demonstrate comprehensive understanding of a contemporary accounting issue for decision-making.</w:t>
            </w:r>
            <w:r>
              <w:rPr>
                <w:rStyle w:val="eop"/>
                <w:rFonts w:ascii="Arial" w:hAnsi="Arial" w:cs="Arial"/>
                <w:color w:val="000000"/>
                <w:shd w:val="clear" w:color="auto" w:fill="FFFFFF"/>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272407">
        <w:trPr>
          <w:trHeight w:val="289"/>
        </w:trPr>
        <w:tc>
          <w:tcPr>
            <w:tcW w:w="4565" w:type="dxa"/>
            <w:gridSpan w:val="6"/>
            <w:shd w:val="clear" w:color="auto" w:fill="auto"/>
          </w:tcPr>
          <w:p w14:paraId="243FA06F" w14:textId="25EA893D" w:rsidR="00994BA6" w:rsidRPr="006066B9" w:rsidRDefault="00382EEF" w:rsidP="00970599">
            <w:pPr>
              <w:spacing w:after="0"/>
              <w:rPr>
                <w:rFonts w:ascii="Arial" w:hAnsi="Arial" w:cs="Arial"/>
              </w:rPr>
            </w:pPr>
            <w:permStart w:id="859576625" w:edGrp="everyone" w:colFirst="4" w:colLast="4"/>
            <w:permStart w:id="482555714" w:edGrp="everyone" w:colFirst="5" w:colLast="5"/>
            <w:permStart w:id="1317219265" w:edGrp="everyone" w:colFirst="1" w:colLast="1"/>
            <w:r>
              <w:rPr>
                <w:rStyle w:val="normaltextrun"/>
                <w:rFonts w:ascii="Arial" w:hAnsi="Arial" w:cs="Arial"/>
                <w:color w:val="000000"/>
                <w:shd w:val="clear" w:color="auto" w:fill="FFFFFF"/>
                <w:lang w:val="en-AU"/>
              </w:rPr>
              <w:t>Describe the issue, incorporating financial and non-financial information.</w:t>
            </w:r>
            <w:r>
              <w:rPr>
                <w:rStyle w:val="eop"/>
                <w:rFonts w:ascii="Arial" w:hAnsi="Arial" w:cs="Arial"/>
                <w:color w:val="000000"/>
                <w:shd w:val="clear" w:color="auto" w:fill="FFFFFF"/>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03EC711E"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35FDD633"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272407">
        <w:trPr>
          <w:trHeight w:val="289"/>
        </w:trPr>
        <w:tc>
          <w:tcPr>
            <w:tcW w:w="4565" w:type="dxa"/>
            <w:gridSpan w:val="6"/>
            <w:shd w:val="clear" w:color="auto" w:fill="auto"/>
          </w:tcPr>
          <w:p w14:paraId="51324483" w14:textId="75964F54" w:rsidR="00994BA6" w:rsidRPr="006066B9" w:rsidRDefault="00382EEF" w:rsidP="00994BA6">
            <w:pPr>
              <w:spacing w:after="0"/>
              <w:rPr>
                <w:rFonts w:ascii="Arial" w:hAnsi="Arial" w:cs="Arial"/>
              </w:rPr>
            </w:pPr>
            <w:permStart w:id="1043867544" w:edGrp="everyone" w:colFirst="4" w:colLast="4"/>
            <w:permStart w:id="1484270716" w:edGrp="everyone" w:colFirst="5" w:colLast="5"/>
            <w:permStart w:id="404180517" w:edGrp="everyone" w:colFirst="1" w:colLast="1"/>
            <w:permEnd w:id="859576625"/>
            <w:permEnd w:id="482555714"/>
            <w:permEnd w:id="1317219265"/>
            <w:r>
              <w:rPr>
                <w:rStyle w:val="normaltextrun"/>
                <w:rFonts w:ascii="Arial" w:hAnsi="Arial" w:cs="Arial"/>
                <w:color w:val="000000"/>
                <w:shd w:val="clear" w:color="auto" w:fill="FFFFFF"/>
                <w:lang w:val="en-AU"/>
              </w:rPr>
              <w:t>Describe how the issue affects decision-making by the entity.</w:t>
            </w:r>
            <w:r>
              <w:rPr>
                <w:rStyle w:val="eop"/>
                <w:rFonts w:ascii="Arial" w:hAnsi="Arial" w:cs="Arial"/>
                <w:color w:val="000000"/>
                <w:shd w:val="clear" w:color="auto" w:fill="FFFFFF"/>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19C4EDF3"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1632110D"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272407">
        <w:trPr>
          <w:trHeight w:val="289"/>
        </w:trPr>
        <w:tc>
          <w:tcPr>
            <w:tcW w:w="4565" w:type="dxa"/>
            <w:gridSpan w:val="6"/>
            <w:shd w:val="clear" w:color="auto" w:fill="auto"/>
          </w:tcPr>
          <w:p w14:paraId="1B875923" w14:textId="67898A7D" w:rsidR="00994BA6" w:rsidRPr="006066B9" w:rsidRDefault="00382EEF" w:rsidP="00994BA6">
            <w:pPr>
              <w:spacing w:after="0"/>
              <w:rPr>
                <w:rFonts w:ascii="Arial" w:hAnsi="Arial" w:cs="Arial"/>
              </w:rPr>
            </w:pPr>
            <w:permStart w:id="1516319572" w:edGrp="everyone" w:colFirst="4" w:colLast="4"/>
            <w:permStart w:id="468782024" w:edGrp="everyone" w:colFirst="5" w:colLast="5"/>
            <w:permStart w:id="1353937389" w:edGrp="everyone" w:colFirst="1" w:colLast="1"/>
            <w:permEnd w:id="1043867544"/>
            <w:permEnd w:id="1484270716"/>
            <w:permEnd w:id="404180517"/>
            <w:r>
              <w:rPr>
                <w:rStyle w:val="normaltextrun"/>
                <w:rFonts w:ascii="Arial" w:hAnsi="Arial" w:cs="Arial"/>
                <w:color w:val="000000"/>
                <w:bdr w:val="none" w:sz="0" w:space="0" w:color="auto" w:frame="1"/>
                <w:lang w:val="en-AU"/>
              </w:rPr>
              <w:t>Draw a conclusion.</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259E6324"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7EE95730" w14:textId="1D140F5F"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272407">
        <w:trPr>
          <w:trHeight w:val="289"/>
        </w:trPr>
        <w:tc>
          <w:tcPr>
            <w:tcW w:w="4565" w:type="dxa"/>
            <w:gridSpan w:val="6"/>
            <w:shd w:val="clear" w:color="auto" w:fill="auto"/>
          </w:tcPr>
          <w:p w14:paraId="6D0325AE" w14:textId="05EE45CA" w:rsidR="00994BA6" w:rsidRPr="006066B9" w:rsidRDefault="003A2E22" w:rsidP="00994BA6">
            <w:pPr>
              <w:spacing w:after="0"/>
              <w:rPr>
                <w:rFonts w:ascii="Arial" w:hAnsi="Arial" w:cs="Arial"/>
              </w:rPr>
            </w:pPr>
            <w:permStart w:id="1042551506" w:edGrp="everyone" w:colFirst="4" w:colLast="4"/>
            <w:permStart w:id="363077917" w:edGrp="everyone" w:colFirst="5" w:colLast="5"/>
            <w:permStart w:id="601445008" w:edGrp="everyone" w:colFirst="2" w:colLast="2"/>
            <w:permEnd w:id="1516319572"/>
            <w:permEnd w:id="468782024"/>
            <w:permEnd w:id="1353937389"/>
            <w:r>
              <w:rPr>
                <w:rStyle w:val="normaltextrun"/>
                <w:rFonts w:ascii="Arial" w:hAnsi="Arial" w:cs="Arial"/>
                <w:color w:val="000000"/>
                <w:shd w:val="clear" w:color="auto" w:fill="FFFFFF"/>
                <w:lang w:val="en-AU"/>
              </w:rPr>
              <w:t>Explain the issue, incorporating financial and non-financial information.</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CC96EE9" w14:textId="1777AAC9" w:rsidR="00994BA6" w:rsidRPr="006066B9" w:rsidRDefault="00994BA6" w:rsidP="00994BA6">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46B0AD4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2F50F7C" w14:textId="3ACBC669"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272407">
        <w:trPr>
          <w:trHeight w:val="289"/>
        </w:trPr>
        <w:tc>
          <w:tcPr>
            <w:tcW w:w="4565" w:type="dxa"/>
            <w:gridSpan w:val="6"/>
            <w:shd w:val="clear" w:color="auto" w:fill="auto"/>
          </w:tcPr>
          <w:p w14:paraId="11582291" w14:textId="57A05FCC" w:rsidR="00994BA6" w:rsidRPr="006066B9" w:rsidRDefault="003A2E22" w:rsidP="00994BA6">
            <w:pPr>
              <w:spacing w:after="0"/>
              <w:rPr>
                <w:rFonts w:ascii="Arial" w:hAnsi="Arial" w:cs="Arial"/>
              </w:rPr>
            </w:pPr>
            <w:permStart w:id="2021882764" w:edGrp="everyone" w:colFirst="4" w:colLast="4"/>
            <w:permStart w:id="709983474" w:edGrp="everyone" w:colFirst="5" w:colLast="5"/>
            <w:permStart w:id="2029138543" w:edGrp="everyone" w:colFirst="2" w:colLast="2"/>
            <w:permEnd w:id="1042551506"/>
            <w:permEnd w:id="363077917"/>
            <w:permEnd w:id="601445008"/>
            <w:r>
              <w:rPr>
                <w:rStyle w:val="normaltextrun"/>
                <w:rFonts w:ascii="Arial" w:hAnsi="Arial" w:cs="Arial"/>
                <w:color w:val="000000"/>
                <w:shd w:val="clear" w:color="auto" w:fill="FFFFFF"/>
                <w:lang w:val="en-AU"/>
              </w:rPr>
              <w:t>Explain how the issue affects decision-making by the entity.</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7D32DF9A" w14:textId="2A92FF4A" w:rsidR="00994BA6" w:rsidRPr="006066B9" w:rsidRDefault="00994BA6" w:rsidP="00994BA6">
            <w:pPr>
              <w:spacing w:after="0"/>
              <w:jc w:val="center"/>
              <w:rPr>
                <w:rFonts w:ascii="Arial" w:hAnsi="Arial" w:cs="Arial"/>
              </w:rPr>
            </w:pPr>
          </w:p>
        </w:tc>
        <w:sdt>
          <w:sdtPr>
            <w:rPr>
              <w:rFonts w:ascii="Arial" w:hAnsi="Arial" w:cs="Arial"/>
            </w:rPr>
            <w:id w:val="-98430950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3B9095D"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CA8F65A" w14:textId="05861E98" w:rsidR="00994BA6" w:rsidRPr="006066B9" w:rsidRDefault="00994BA6" w:rsidP="00994BA6">
            <w:pPr>
              <w:spacing w:after="0"/>
              <w:jc w:val="center"/>
              <w:rPr>
                <w:rFonts w:ascii="Arial" w:hAnsi="Arial" w:cs="Arial"/>
              </w:rPr>
            </w:pPr>
          </w:p>
        </w:tc>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272407">
        <w:trPr>
          <w:trHeight w:val="289"/>
        </w:trPr>
        <w:tc>
          <w:tcPr>
            <w:tcW w:w="4565" w:type="dxa"/>
            <w:gridSpan w:val="6"/>
            <w:shd w:val="clear" w:color="auto" w:fill="auto"/>
          </w:tcPr>
          <w:p w14:paraId="3BAB0BC5" w14:textId="1DDF287F" w:rsidR="00B11E2A" w:rsidRPr="006066B9" w:rsidRDefault="003A2E22" w:rsidP="00994BA6">
            <w:pPr>
              <w:spacing w:after="0"/>
              <w:rPr>
                <w:rFonts w:ascii="Arial" w:hAnsi="Arial" w:cs="Arial"/>
              </w:rPr>
            </w:pPr>
            <w:permStart w:id="141564689" w:edGrp="everyone" w:colFirst="4" w:colLast="4"/>
            <w:permStart w:id="1982605607" w:edGrp="everyone" w:colFirst="5" w:colLast="5"/>
            <w:permStart w:id="622928845" w:edGrp="everyone" w:colFirst="2" w:colLast="2"/>
            <w:permEnd w:id="2021882764"/>
            <w:permEnd w:id="709983474"/>
            <w:permEnd w:id="2029138543"/>
            <w:r>
              <w:rPr>
                <w:rStyle w:val="normaltextrun"/>
                <w:rFonts w:ascii="Arial" w:hAnsi="Arial" w:cs="Arial"/>
                <w:color w:val="000000"/>
                <w:shd w:val="clear" w:color="auto" w:fill="FFFFFF"/>
                <w:lang w:val="en-AU"/>
              </w:rPr>
              <w:t>Draw a conclusion that explains the importance of the issue to the entity’s decision-making.</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BEF5172" w14:textId="658330AD" w:rsidR="00B11E2A" w:rsidRPr="006066B9" w:rsidRDefault="00B11E2A" w:rsidP="00994BA6">
            <w:pPr>
              <w:spacing w:after="0"/>
              <w:jc w:val="center"/>
              <w:rPr>
                <w:rFonts w:ascii="Arial" w:hAnsi="Arial" w:cs="Arial"/>
              </w:rPr>
            </w:pPr>
          </w:p>
        </w:tc>
        <w:sdt>
          <w:sdtPr>
            <w:rPr>
              <w:rFonts w:ascii="Arial" w:hAnsi="Arial" w:cs="Arial"/>
            </w:rPr>
            <w:id w:val="-200141772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171443D4" w14:textId="77777777" w:rsidR="00B11E2A"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F7AE571" w14:textId="60AC086B" w:rsidR="00B11E2A" w:rsidRPr="006066B9" w:rsidRDefault="00B11E2A" w:rsidP="00994BA6">
            <w:pPr>
              <w:spacing w:after="0"/>
              <w:jc w:val="center"/>
              <w:rPr>
                <w:rFonts w:ascii="Arial" w:hAnsi="Arial" w:cs="Arial"/>
              </w:rPr>
            </w:pPr>
          </w:p>
        </w:tc>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tr w:rsidR="00F54D70" w:rsidRPr="006066B9" w14:paraId="432F2917" w14:textId="77777777" w:rsidTr="00272407">
        <w:trPr>
          <w:trHeight w:val="289"/>
        </w:trPr>
        <w:tc>
          <w:tcPr>
            <w:tcW w:w="4565" w:type="dxa"/>
            <w:gridSpan w:val="6"/>
            <w:shd w:val="clear" w:color="auto" w:fill="auto"/>
          </w:tcPr>
          <w:p w14:paraId="75AA2AE8" w14:textId="5B92ABF5" w:rsidR="00A339C3" w:rsidRDefault="007E0E41" w:rsidP="00A339C3">
            <w:pPr>
              <w:spacing w:after="0"/>
              <w:rPr>
                <w:rFonts w:ascii="Arial" w:hAnsi="Arial" w:cs="Arial"/>
              </w:rPr>
            </w:pPr>
            <w:permStart w:id="989363913" w:edGrp="everyone" w:colFirst="3" w:colLast="3"/>
            <w:permStart w:id="1858668663" w:edGrp="everyone" w:colFirst="4" w:colLast="4"/>
            <w:permStart w:id="879585037" w:edGrp="everyone" w:colFirst="5" w:colLast="5"/>
            <w:permEnd w:id="141564689"/>
            <w:permEnd w:id="1982605607"/>
            <w:permEnd w:id="622928845"/>
            <w:r>
              <w:rPr>
                <w:rStyle w:val="normaltextrun"/>
                <w:rFonts w:ascii="Arial" w:hAnsi="Arial" w:cs="Arial"/>
                <w:color w:val="000000"/>
                <w:shd w:val="clear" w:color="auto" w:fill="FFFFFF"/>
                <w:lang w:val="en-AU"/>
              </w:rPr>
              <w:t>Justify why the issue is important to the entity.</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1C3CFE8B" w14:textId="399B5A90" w:rsidR="00A339C3" w:rsidRDefault="00A339C3" w:rsidP="00A339C3">
            <w:pPr>
              <w:spacing w:after="0"/>
              <w:jc w:val="center"/>
              <w:rPr>
                <w:rFonts w:ascii="Arial" w:hAnsi="Arial" w:cs="Arial"/>
              </w:rPr>
            </w:pPr>
          </w:p>
        </w:tc>
        <w:tc>
          <w:tcPr>
            <w:tcW w:w="993" w:type="dxa"/>
            <w:gridSpan w:val="3"/>
            <w:shd w:val="clear" w:color="auto" w:fill="BFBFBF" w:themeFill="background1" w:themeFillShade="BF"/>
            <w:vAlign w:val="center"/>
          </w:tcPr>
          <w:p w14:paraId="6AFDE280" w14:textId="35007A19" w:rsidR="00A339C3" w:rsidRDefault="00A339C3" w:rsidP="00A339C3">
            <w:pPr>
              <w:spacing w:after="0"/>
              <w:jc w:val="center"/>
              <w:rPr>
                <w:rFonts w:ascii="Arial" w:hAnsi="Arial" w:cs="Arial"/>
              </w:rPr>
            </w:pPr>
          </w:p>
        </w:tc>
        <w:sdt>
          <w:sdtPr>
            <w:rPr>
              <w:rFonts w:ascii="Arial" w:hAnsi="Arial" w:cs="Arial"/>
            </w:rPr>
            <w:id w:val="-2075662280"/>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28E737B2" w14:textId="0BCBA7A3" w:rsidR="00A339C3" w:rsidRDefault="00A339C3" w:rsidP="00A339C3">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950706B" w14:textId="77777777" w:rsidR="00A339C3" w:rsidRPr="006066B9" w:rsidRDefault="00A339C3" w:rsidP="00A339C3">
            <w:pPr>
              <w:spacing w:after="0"/>
              <w:rPr>
                <w:rFonts w:ascii="Arial" w:hAnsi="Arial" w:cs="Arial"/>
                <w:highlight w:val="black"/>
              </w:rPr>
            </w:pPr>
          </w:p>
        </w:tc>
        <w:tc>
          <w:tcPr>
            <w:tcW w:w="3260" w:type="dxa"/>
            <w:gridSpan w:val="2"/>
            <w:shd w:val="clear" w:color="auto" w:fill="auto"/>
          </w:tcPr>
          <w:p w14:paraId="2DF5A106" w14:textId="28D2486E" w:rsidR="00A339C3" w:rsidRPr="006066B9" w:rsidRDefault="00A339C3" w:rsidP="00A339C3">
            <w:pPr>
              <w:spacing w:after="0"/>
              <w:rPr>
                <w:rFonts w:ascii="Arial" w:hAnsi="Arial" w:cs="Arial"/>
                <w:highlight w:val="black"/>
              </w:rPr>
            </w:pPr>
          </w:p>
        </w:tc>
      </w:tr>
      <w:tr w:rsidR="00071F81" w:rsidRPr="006066B9" w14:paraId="5DDCFAC7" w14:textId="77777777" w:rsidTr="00272407">
        <w:trPr>
          <w:trHeight w:val="289"/>
        </w:trPr>
        <w:tc>
          <w:tcPr>
            <w:tcW w:w="4565" w:type="dxa"/>
            <w:gridSpan w:val="6"/>
            <w:shd w:val="clear" w:color="auto" w:fill="auto"/>
          </w:tcPr>
          <w:p w14:paraId="41B748F5" w14:textId="2372900E" w:rsidR="00071F81" w:rsidRDefault="007E0E41" w:rsidP="00071F81">
            <w:pPr>
              <w:spacing w:after="0"/>
              <w:rPr>
                <w:rFonts w:ascii="Arial" w:hAnsi="Arial" w:cs="Arial"/>
              </w:rPr>
            </w:pPr>
            <w:permStart w:id="1735485839" w:edGrp="everyone" w:colFirst="3" w:colLast="3"/>
            <w:permStart w:id="614210408" w:edGrp="everyone" w:colFirst="4" w:colLast="4"/>
            <w:permStart w:id="1273182199" w:edGrp="everyone" w:colFirst="5" w:colLast="5"/>
            <w:permEnd w:id="989363913"/>
            <w:permEnd w:id="1858668663"/>
            <w:permEnd w:id="879585037"/>
            <w:r>
              <w:rPr>
                <w:rStyle w:val="normaltextrun"/>
                <w:rFonts w:ascii="Arial" w:hAnsi="Arial" w:cs="Arial"/>
                <w:color w:val="000000"/>
                <w:shd w:val="clear" w:color="auto" w:fill="FFFFFF"/>
                <w:lang w:val="en-AU"/>
              </w:rPr>
              <w:t>Justify how and why the issue affects decision-making by the entity.</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F76ACEE" w14:textId="1C0C9501"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76D4FCB3" w14:textId="614480C3" w:rsidR="00071F81" w:rsidRDefault="00071F81" w:rsidP="00071F81">
            <w:pPr>
              <w:spacing w:after="0"/>
              <w:jc w:val="center"/>
              <w:rPr>
                <w:rFonts w:ascii="Arial" w:hAnsi="Arial" w:cs="Arial"/>
              </w:rPr>
            </w:pPr>
          </w:p>
        </w:tc>
        <w:sdt>
          <w:sdtPr>
            <w:rPr>
              <w:rFonts w:ascii="Arial" w:hAnsi="Arial" w:cs="Arial"/>
            </w:rPr>
            <w:id w:val="1116951058"/>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63EF61DA" w14:textId="28BDEA06"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7189C7BA" w14:textId="77777777" w:rsidR="00071F81" w:rsidRPr="00071F81" w:rsidRDefault="00071F81" w:rsidP="00071F81">
            <w:pPr>
              <w:spacing w:after="0"/>
              <w:rPr>
                <w:rFonts w:ascii="Arial" w:hAnsi="Arial" w:cs="Arial"/>
              </w:rPr>
            </w:pPr>
          </w:p>
        </w:tc>
        <w:tc>
          <w:tcPr>
            <w:tcW w:w="3260" w:type="dxa"/>
            <w:gridSpan w:val="2"/>
            <w:shd w:val="clear" w:color="auto" w:fill="auto"/>
          </w:tcPr>
          <w:p w14:paraId="4DC01B1D" w14:textId="77777777" w:rsidR="00071F81" w:rsidRPr="00071F81" w:rsidRDefault="00071F81" w:rsidP="00071F81">
            <w:pPr>
              <w:spacing w:after="0"/>
              <w:rPr>
                <w:rFonts w:ascii="Arial" w:hAnsi="Arial" w:cs="Arial"/>
              </w:rPr>
            </w:pPr>
          </w:p>
        </w:tc>
      </w:tr>
      <w:tr w:rsidR="00071F81" w:rsidRPr="006066B9" w14:paraId="4E8B0132" w14:textId="77777777" w:rsidTr="00272407">
        <w:trPr>
          <w:trHeight w:val="289"/>
        </w:trPr>
        <w:tc>
          <w:tcPr>
            <w:tcW w:w="4565" w:type="dxa"/>
            <w:gridSpan w:val="6"/>
            <w:shd w:val="clear" w:color="auto" w:fill="auto"/>
          </w:tcPr>
          <w:p w14:paraId="06BC5CF5" w14:textId="5417A9A2" w:rsidR="00071F81" w:rsidRDefault="00272407" w:rsidP="00071F81">
            <w:pPr>
              <w:spacing w:after="0"/>
              <w:rPr>
                <w:rFonts w:ascii="Arial" w:hAnsi="Arial" w:cs="Arial"/>
              </w:rPr>
            </w:pPr>
            <w:permStart w:id="29432062" w:edGrp="everyone" w:colFirst="3" w:colLast="3"/>
            <w:permStart w:id="2082631169" w:edGrp="everyone" w:colFirst="4" w:colLast="4"/>
            <w:permStart w:id="897541461" w:edGrp="everyone" w:colFirst="5" w:colLast="5"/>
            <w:permEnd w:id="1735485839"/>
            <w:permEnd w:id="614210408"/>
            <w:permEnd w:id="1273182199"/>
            <w:r>
              <w:rPr>
                <w:rStyle w:val="normaltextrun"/>
                <w:rFonts w:ascii="Arial" w:hAnsi="Arial" w:cs="Arial"/>
                <w:color w:val="000000"/>
                <w:shd w:val="clear" w:color="auto" w:fill="FFFFFF"/>
                <w:lang w:val="en-AU"/>
              </w:rPr>
              <w:lastRenderedPageBreak/>
              <w:t>Draw a conclusion that justifies the importance of the issue to the entity’s decision-making.</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0346CF5E" w14:textId="3CF10660"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4E8DEAA4" w14:textId="28ABBF49" w:rsidR="00071F81" w:rsidRDefault="00071F81" w:rsidP="00071F81">
            <w:pPr>
              <w:spacing w:after="0"/>
              <w:jc w:val="center"/>
              <w:rPr>
                <w:rFonts w:ascii="Arial" w:hAnsi="Arial" w:cs="Arial"/>
              </w:rPr>
            </w:pPr>
          </w:p>
        </w:tc>
        <w:sdt>
          <w:sdtPr>
            <w:rPr>
              <w:rFonts w:ascii="Arial" w:hAnsi="Arial" w:cs="Arial"/>
            </w:rPr>
            <w:id w:val="975964991"/>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356F76D7" w14:textId="32EF95F7"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102ED7BF" w14:textId="77777777" w:rsidR="00071F81" w:rsidRPr="00071F81" w:rsidRDefault="00071F81" w:rsidP="00071F81">
            <w:pPr>
              <w:spacing w:after="0"/>
              <w:rPr>
                <w:rFonts w:ascii="Arial" w:hAnsi="Arial" w:cs="Arial"/>
              </w:rPr>
            </w:pPr>
          </w:p>
        </w:tc>
        <w:tc>
          <w:tcPr>
            <w:tcW w:w="3260" w:type="dxa"/>
            <w:gridSpan w:val="2"/>
            <w:shd w:val="clear" w:color="auto" w:fill="auto"/>
          </w:tcPr>
          <w:p w14:paraId="7017725B" w14:textId="77777777" w:rsidR="00071F81" w:rsidRPr="00071F81" w:rsidRDefault="00071F81" w:rsidP="00071F81">
            <w:pPr>
              <w:spacing w:after="0"/>
              <w:rPr>
                <w:rFonts w:ascii="Arial" w:hAnsi="Arial" w:cs="Arial"/>
              </w:rPr>
            </w:pPr>
          </w:p>
        </w:tc>
      </w:tr>
      <w:permEnd w:id="29432062"/>
      <w:permEnd w:id="2082631169"/>
      <w:permEnd w:id="897541461"/>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47275694"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1865952891" w:edGrp="everyone" w:colFirst="2" w:colLast="2"/>
            <w:permEnd w:id="47275694"/>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606340550" w:edGrp="everyone" w:colFirst="2" w:colLast="2"/>
            <w:permEnd w:id="1865952891"/>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126969592" w:edGrp="everyone" w:colFirst="1" w:colLast="1"/>
            <w:permStart w:id="493946446" w:edGrp="everyone" w:colFirst="2" w:colLast="2"/>
            <w:permStart w:id="96745018" w:edGrp="everyone" w:colFirst="3" w:colLast="3"/>
            <w:permStart w:id="1478652013" w:edGrp="everyone" w:colFirst="4" w:colLast="4"/>
            <w:permStart w:id="534926205" w:edGrp="everyone" w:colFirst="5" w:colLast="5"/>
            <w:permEnd w:id="606340550"/>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26969592"/>
      <w:permEnd w:id="493946446"/>
      <w:permEnd w:id="96745018"/>
      <w:permEnd w:id="1478652013"/>
      <w:permEnd w:id="534926205"/>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proofErr w:type="gramStart"/>
      <w:r w:rsidRPr="006066B9">
        <w:rPr>
          <w:rFonts w:ascii="Arial" w:hAnsi="Arial" w:cs="Arial"/>
        </w:rPr>
        <w:t>For the purpose of</w:t>
      </w:r>
      <w:proofErr w:type="gramEnd"/>
      <w:r w:rsidRPr="006066B9">
        <w:rPr>
          <w:rFonts w:ascii="Arial" w:hAnsi="Arial" w:cs="Arial"/>
        </w:rPr>
        <w:t xml:space="preserve">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removePersonalInformation/>
  <w:removeDateAndTime/>
  <w:proofState w:spelling="clean" w:grammar="clean"/>
  <w:documentProtection w:edit="readOnly" w:enforcement="1" w:cryptProviderType="rsaAES" w:cryptAlgorithmClass="hash" w:cryptAlgorithmType="typeAny" w:cryptAlgorithmSid="14" w:cryptSpinCount="100000" w:hash="vjU3SxXzQED/6Z8lMHsutmkxGJsw64qmpjKmN1HNyZxcIW5bNIeEDwDI/a+bXOVmBAHchjjMzGSa9S3c+H00eg==" w:salt="4TKD0fCHOA99ZngAwaxukA=="/>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72407"/>
    <w:rsid w:val="002A1FF3"/>
    <w:rsid w:val="002A38EC"/>
    <w:rsid w:val="002B48C1"/>
    <w:rsid w:val="0030432C"/>
    <w:rsid w:val="00344603"/>
    <w:rsid w:val="003448A3"/>
    <w:rsid w:val="003452B2"/>
    <w:rsid w:val="003512B0"/>
    <w:rsid w:val="00382EEF"/>
    <w:rsid w:val="003A07CB"/>
    <w:rsid w:val="003A18EE"/>
    <w:rsid w:val="003A2E22"/>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71A29"/>
    <w:rsid w:val="00780495"/>
    <w:rsid w:val="00782A22"/>
    <w:rsid w:val="00786D30"/>
    <w:rsid w:val="0079044C"/>
    <w:rsid w:val="007C0A8F"/>
    <w:rsid w:val="007C35F9"/>
    <w:rsid w:val="007E0E41"/>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4F9E"/>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71C64"/>
    <w:rsid w:val="00DA5436"/>
    <w:rsid w:val="00DC29AE"/>
    <w:rsid w:val="00DC6F37"/>
    <w:rsid w:val="00DF0BCA"/>
    <w:rsid w:val="00E0338C"/>
    <w:rsid w:val="00E41357"/>
    <w:rsid w:val="00E417B2"/>
    <w:rsid w:val="00E64D6F"/>
    <w:rsid w:val="00E9156E"/>
    <w:rsid w:val="00EA310A"/>
    <w:rsid w:val="00EB58BF"/>
    <w:rsid w:val="00ED254A"/>
    <w:rsid w:val="00F24069"/>
    <w:rsid w:val="00F50CF8"/>
    <w:rsid w:val="00F54D6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D71C64"/>
  </w:style>
  <w:style w:type="character" w:customStyle="1" w:styleId="eop">
    <w:name w:val="eop"/>
    <w:basedOn w:val="DefaultParagraphFont"/>
    <w:rsid w:val="00D71C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2.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45</Words>
  <Characters>2540</Characters>
  <Application>Microsoft Office Word</Application>
  <DocSecurity>8</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7T2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